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CE71B" w14:textId="14906244" w:rsidR="00C33E58" w:rsidRDefault="0082242C" w:rsidP="00C33E58">
      <w:pPr>
        <w:pStyle w:val="Heading1"/>
        <w:ind w:hanging="142"/>
        <w:jc w:val="center"/>
        <w:rPr>
          <w:szCs w:val="40"/>
        </w:rPr>
      </w:pPr>
      <w:r>
        <w:rPr>
          <w:szCs w:val="40"/>
        </w:rPr>
        <w:t>Workshop</w:t>
      </w:r>
      <w:r w:rsidR="00835312">
        <w:rPr>
          <w:szCs w:val="40"/>
          <w:lang w:val="bg-BG"/>
        </w:rPr>
        <w:t>:</w:t>
      </w:r>
      <w:r>
        <w:rPr>
          <w:szCs w:val="40"/>
        </w:rPr>
        <w:t xml:space="preserve"> </w:t>
      </w:r>
      <w:r w:rsidR="006F73AC">
        <w:rPr>
          <w:szCs w:val="40"/>
        </w:rPr>
        <w:t>Todo’s App</w:t>
      </w:r>
    </w:p>
    <w:p w14:paraId="4C349988" w14:textId="0DDAA5A6" w:rsidR="00810C88" w:rsidRPr="00725494" w:rsidRDefault="00810C88" w:rsidP="00810C88">
      <w:pPr>
        <w:rPr>
          <w:lang w:val="bg-BG"/>
        </w:rPr>
      </w:pPr>
      <w:r>
        <w:t>For this workshop, you will be provided with a client app</w:t>
      </w:r>
      <w:r w:rsidR="00725494">
        <w:rPr>
          <w:lang w:val="bg-BG"/>
        </w:rPr>
        <w:t xml:space="preserve">. </w:t>
      </w:r>
      <w:r w:rsidR="00725494">
        <w:t>Y</w:t>
      </w:r>
      <w:r>
        <w:t xml:space="preserve">ou should only implement </w:t>
      </w:r>
      <w:r w:rsidR="00725494">
        <w:t>the</w:t>
      </w:r>
      <w:r>
        <w:t xml:space="preserve"> required APIs.</w:t>
      </w:r>
    </w:p>
    <w:p w14:paraId="02D62582" w14:textId="070E6549" w:rsidR="00E4726E" w:rsidRDefault="00E4726E" w:rsidP="00E4726E">
      <w:pPr>
        <w:pStyle w:val="Heading2"/>
      </w:pPr>
      <w:r>
        <w:t xml:space="preserve">Part I – </w:t>
      </w:r>
      <w:r w:rsidR="006F73AC">
        <w:t>Authentication</w:t>
      </w:r>
    </w:p>
    <w:p w14:paraId="66F0D81F" w14:textId="397AAE22" w:rsidR="0043351F" w:rsidRDefault="0043351F" w:rsidP="0043351F">
      <w:pPr>
        <w:pStyle w:val="Heading3"/>
      </w:pPr>
      <w:r>
        <w:t>Creating the Auth app</w:t>
      </w:r>
    </w:p>
    <w:p w14:paraId="534FE0C3" w14:textId="788F7D3A" w:rsidR="00A010AC" w:rsidRPr="0043351F" w:rsidRDefault="0043351F" w:rsidP="0043351F">
      <w:r>
        <w:t xml:space="preserve">Create </w:t>
      </w:r>
      <w:proofErr w:type="gramStart"/>
      <w:r>
        <w:t>an</w:t>
      </w:r>
      <w:proofErr w:type="gramEnd"/>
      <w:r>
        <w:t xml:space="preserve"> </w:t>
      </w:r>
      <w:proofErr w:type="spellStart"/>
      <w:r w:rsidRPr="0043351F">
        <w:rPr>
          <w:b/>
          <w:bCs/>
        </w:rPr>
        <w:t>todos_auth</w:t>
      </w:r>
      <w:proofErr w:type="spellEnd"/>
      <w:r>
        <w:t xml:space="preserve"> app that handles the authentication</w:t>
      </w:r>
    </w:p>
    <w:p w14:paraId="6C69A3BF" w14:textId="4CDA666E" w:rsidR="00E4726E" w:rsidRDefault="00D336A0" w:rsidP="00E4726E">
      <w:pPr>
        <w:pStyle w:val="Heading3"/>
      </w:pPr>
      <w:r>
        <w:t>Views</w:t>
      </w:r>
    </w:p>
    <w:p w14:paraId="66A0A982" w14:textId="12F89D12" w:rsidR="00D336A0" w:rsidRDefault="00D336A0" w:rsidP="00E4726E">
      <w:r w:rsidRPr="00D336A0">
        <w:t xml:space="preserve">Implement session authentication using Django </w:t>
      </w:r>
      <w:r w:rsidRPr="00D336A0">
        <w:rPr>
          <w:b/>
          <w:bCs/>
        </w:rPr>
        <w:t>REST Framework</w:t>
      </w:r>
      <w:r w:rsidRPr="00D336A0">
        <w:t>:</w:t>
      </w:r>
    </w:p>
    <w:p w14:paraId="66AE6BCA" w14:textId="728D5347" w:rsidR="00D336A0" w:rsidRDefault="00D336A0" w:rsidP="00E4726E">
      <w:r>
        <w:t>For this part, we will use the default user model, provided in Django.</w:t>
      </w:r>
    </w:p>
    <w:p w14:paraId="56F7C91F" w14:textId="52ACE4A5" w:rsidR="00D336A0" w:rsidRDefault="00D336A0" w:rsidP="00E4726E">
      <w:pPr>
        <w:rPr>
          <w:lang w:val="bg-BG"/>
        </w:rPr>
      </w:pPr>
      <w:r>
        <w:t>We need to implement the Login/Register/Logout views</w:t>
      </w:r>
      <w:r>
        <w:rPr>
          <w:lang w:val="bg-BG"/>
        </w:rPr>
        <w:t>.</w:t>
      </w:r>
    </w:p>
    <w:p w14:paraId="4DCC68FB" w14:textId="69A4AF1B" w:rsidR="00D336A0" w:rsidRPr="00D336A0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 w:rsidRPr="00D336A0">
        <w:t>RegisterView</w:t>
      </w:r>
      <w:proofErr w:type="spellEnd"/>
      <w:r w:rsidRPr="00D336A0">
        <w:t xml:space="preserve"> implements </w:t>
      </w:r>
      <w:proofErr w:type="spellStart"/>
      <w:r>
        <w:t>CreateAPIView</w:t>
      </w:r>
      <w:proofErr w:type="spellEnd"/>
    </w:p>
    <w:p w14:paraId="4D6EC66B" w14:textId="341C44B9" w:rsidR="00D336A0" w:rsidRPr="00D336A0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>
        <w:t>LoginView</w:t>
      </w:r>
      <w:proofErr w:type="spellEnd"/>
      <w:r>
        <w:t xml:space="preserve"> implements </w:t>
      </w:r>
      <w:proofErr w:type="spellStart"/>
      <w:r>
        <w:t>APIView</w:t>
      </w:r>
      <w:proofErr w:type="spellEnd"/>
      <w:r>
        <w:t xml:space="preserve"> and has a custom </w:t>
      </w:r>
      <w:r w:rsidRPr="00D336A0">
        <w:rPr>
          <w:b/>
          <w:bCs/>
        </w:rPr>
        <w:t>post</w:t>
      </w:r>
      <w:r>
        <w:rPr>
          <w:b/>
          <w:bCs/>
        </w:rPr>
        <w:t xml:space="preserve"> </w:t>
      </w:r>
      <w:r w:rsidRPr="00D336A0">
        <w:t>to login the user</w:t>
      </w:r>
    </w:p>
    <w:p w14:paraId="63F9FAF9" w14:textId="0FC4767A" w:rsidR="00D336A0" w:rsidRPr="002E0551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>
        <w:t>LogoutView</w:t>
      </w:r>
      <w:proofErr w:type="spellEnd"/>
      <w:r>
        <w:t xml:space="preserve"> implements </w:t>
      </w:r>
      <w:proofErr w:type="spellStart"/>
      <w:r>
        <w:t>APIView</w:t>
      </w:r>
      <w:proofErr w:type="spellEnd"/>
      <w:r>
        <w:t xml:space="preserve"> and has a custom </w:t>
      </w:r>
      <w:r w:rsidRPr="00D336A0">
        <w:rPr>
          <w:b/>
          <w:bCs/>
        </w:rPr>
        <w:t>post</w:t>
      </w:r>
      <w:r>
        <w:rPr>
          <w:b/>
          <w:bCs/>
        </w:rPr>
        <w:t xml:space="preserve"> </w:t>
      </w:r>
      <w:r w:rsidRPr="00D336A0">
        <w:t>to logout the user</w:t>
      </w:r>
    </w:p>
    <w:p w14:paraId="7F01E063" w14:textId="0098FE37" w:rsidR="002E0551" w:rsidRDefault="002E0551" w:rsidP="002E0551">
      <w:proofErr w:type="spellStart"/>
      <w:r>
        <w:t>RegisterView</w:t>
      </w:r>
      <w:proofErr w:type="spellEnd"/>
      <w:r>
        <w:t xml:space="preserve"> and </w:t>
      </w:r>
      <w:proofErr w:type="spellStart"/>
      <w:r>
        <w:t>LoginView</w:t>
      </w:r>
      <w:proofErr w:type="spellEnd"/>
      <w:r>
        <w:t xml:space="preserve"> should be public </w:t>
      </w:r>
    </w:p>
    <w:p w14:paraId="0AEEDF19" w14:textId="32230802" w:rsidR="002E0551" w:rsidRPr="002E0551" w:rsidRDefault="002E0551" w:rsidP="002E0551">
      <w:proofErr w:type="spellStart"/>
      <w:r>
        <w:t>LogoutView</w:t>
      </w:r>
      <w:proofErr w:type="spellEnd"/>
      <w:r>
        <w:t xml:space="preserve"> should be private</w:t>
      </w:r>
    </w:p>
    <w:p w14:paraId="3D83D6C4" w14:textId="2A7F7851" w:rsidR="00BB3D1B" w:rsidRDefault="00BB3D1B" w:rsidP="00BB3D1B">
      <w:pPr>
        <w:pStyle w:val="Heading3"/>
      </w:pPr>
      <w:r>
        <w:t>URLS</w:t>
      </w:r>
    </w:p>
    <w:p w14:paraId="7737908B" w14:textId="79D185A5" w:rsidR="00BB3D1B" w:rsidRDefault="00BB3D1B" w:rsidP="00BB3D1B">
      <w:r>
        <w:t xml:space="preserve">Add the following </w:t>
      </w:r>
      <w:proofErr w:type="spellStart"/>
      <w:r>
        <w:t>urls</w:t>
      </w:r>
      <w:proofErr w:type="spellEnd"/>
      <w:r>
        <w:t>:</w:t>
      </w:r>
    </w:p>
    <w:p w14:paraId="28B4EC73" w14:textId="6E3EC433" w:rsidR="00BB3D1B" w:rsidRPr="00E4726E" w:rsidRDefault="00BB3D1B" w:rsidP="00BB3D1B">
      <w:pPr>
        <w:pStyle w:val="ListParagraph"/>
        <w:numPr>
          <w:ilvl w:val="0"/>
          <w:numId w:val="14"/>
        </w:numPr>
      </w:pPr>
      <w:r w:rsidRPr="007B4179">
        <w:rPr>
          <w:rFonts w:ascii="Consolas" w:hAnsi="Consolas"/>
          <w:b/>
          <w:bCs/>
        </w:rPr>
        <w:t>'</w:t>
      </w:r>
      <w:proofErr w:type="gramStart"/>
      <w:r w:rsidRPr="007B4179">
        <w:rPr>
          <w:rFonts w:ascii="Consolas" w:hAnsi="Consolas"/>
          <w:b/>
          <w:bCs/>
        </w:rPr>
        <w:t>localhost</w:t>
      </w:r>
      <w:proofErr w:type="gramEnd"/>
      <w:r w:rsidRPr="007B4179">
        <w:rPr>
          <w:rFonts w:ascii="Consolas" w:hAnsi="Consolas"/>
          <w:b/>
          <w:bCs/>
        </w:rPr>
        <w:t>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auth</w:t>
      </w:r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register/</w:t>
      </w:r>
      <w:r w:rsidRPr="007B4179">
        <w:rPr>
          <w:rFonts w:ascii="Consolas" w:hAnsi="Consolas"/>
          <w:b/>
          <w:bCs/>
        </w:rPr>
        <w:t>'</w:t>
      </w:r>
      <w:r>
        <w:t xml:space="preserve"> – registers an user</w:t>
      </w:r>
    </w:p>
    <w:p w14:paraId="5254396E" w14:textId="77777777" w:rsidR="002E0551" w:rsidRDefault="00BB3D1B" w:rsidP="002E0551">
      <w:pPr>
        <w:pStyle w:val="ListParagraph"/>
        <w:numPr>
          <w:ilvl w:val="0"/>
          <w:numId w:val="14"/>
        </w:numPr>
      </w:pPr>
      <w:r w:rsidRPr="007B4179">
        <w:rPr>
          <w:rFonts w:ascii="Consolas" w:hAnsi="Consolas"/>
          <w:b/>
          <w:bCs/>
        </w:rPr>
        <w:t>'</w:t>
      </w:r>
      <w:proofErr w:type="gramStart"/>
      <w:r w:rsidRPr="007B4179">
        <w:rPr>
          <w:rFonts w:ascii="Consolas" w:hAnsi="Consolas"/>
          <w:b/>
          <w:bCs/>
        </w:rPr>
        <w:t>localhost</w:t>
      </w:r>
      <w:proofErr w:type="gramEnd"/>
      <w:r w:rsidRPr="007B4179">
        <w:rPr>
          <w:rFonts w:ascii="Consolas" w:hAnsi="Consolas"/>
          <w:b/>
          <w:bCs/>
        </w:rPr>
        <w:t>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auth</w:t>
      </w:r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login/</w:t>
      </w:r>
      <w:r w:rsidRPr="007B4179">
        <w:rPr>
          <w:rFonts w:ascii="Consolas" w:hAnsi="Consolas"/>
          <w:b/>
          <w:bCs/>
        </w:rPr>
        <w:t>'</w:t>
      </w:r>
      <w:r>
        <w:t xml:space="preserve"> – logs in an user</w:t>
      </w:r>
    </w:p>
    <w:p w14:paraId="37C55E46" w14:textId="759928F0" w:rsidR="00BB3D1B" w:rsidRPr="002E0551" w:rsidRDefault="00BB3D1B" w:rsidP="00BB3D1B">
      <w:pPr>
        <w:pStyle w:val="ListParagraph"/>
        <w:numPr>
          <w:ilvl w:val="0"/>
          <w:numId w:val="14"/>
        </w:numPr>
      </w:pPr>
      <w:r w:rsidRPr="002E0551">
        <w:rPr>
          <w:rFonts w:ascii="Consolas" w:hAnsi="Consolas"/>
          <w:b/>
          <w:bCs/>
        </w:rPr>
        <w:t>'</w:t>
      </w:r>
      <w:proofErr w:type="gramStart"/>
      <w:r w:rsidRPr="002E0551">
        <w:rPr>
          <w:rFonts w:ascii="Consolas" w:hAnsi="Consolas"/>
          <w:b/>
          <w:bCs/>
        </w:rPr>
        <w:t>localhost</w:t>
      </w:r>
      <w:proofErr w:type="gramEnd"/>
      <w:r w:rsidRPr="002E0551">
        <w:rPr>
          <w:rFonts w:ascii="Consolas" w:hAnsi="Consolas"/>
          <w:b/>
          <w:bCs/>
        </w:rPr>
        <w:t>:8000/</w:t>
      </w:r>
      <w:proofErr w:type="spellStart"/>
      <w:r w:rsidRPr="002E0551">
        <w:rPr>
          <w:rFonts w:ascii="Consolas" w:hAnsi="Consolas"/>
          <w:b/>
          <w:bCs/>
        </w:rPr>
        <w:t>api</w:t>
      </w:r>
      <w:proofErr w:type="spellEnd"/>
      <w:r w:rsidRPr="002E0551">
        <w:rPr>
          <w:rFonts w:ascii="Consolas" w:hAnsi="Consolas"/>
          <w:b/>
          <w:bCs/>
        </w:rPr>
        <w:t>/auth/logout/'</w:t>
      </w:r>
      <w:r>
        <w:t xml:space="preserve"> - logs out an user</w:t>
      </w:r>
    </w:p>
    <w:p w14:paraId="0E1F6F30" w14:textId="4C6E1A95" w:rsidR="004F3598" w:rsidRDefault="0082242C" w:rsidP="004F3598">
      <w:pPr>
        <w:pStyle w:val="Heading2"/>
      </w:pPr>
      <w:r>
        <w:t xml:space="preserve">Part </w:t>
      </w:r>
      <w:r w:rsidR="00E4726E">
        <w:t>II</w:t>
      </w:r>
      <w:r w:rsidR="00497485">
        <w:t xml:space="preserve"> – </w:t>
      </w:r>
      <w:r w:rsidR="00C41317">
        <w:t>Todos</w:t>
      </w:r>
    </w:p>
    <w:p w14:paraId="09C3237C" w14:textId="7C894F9A" w:rsidR="00C41317" w:rsidRDefault="00C41317" w:rsidP="002252D0">
      <w:pPr>
        <w:pStyle w:val="Heading3"/>
      </w:pPr>
      <w:r>
        <w:t xml:space="preserve">Creating the Todos </w:t>
      </w:r>
      <w:r w:rsidR="004610F6">
        <w:t>app</w:t>
      </w:r>
    </w:p>
    <w:p w14:paraId="6E9184A7" w14:textId="660B1340" w:rsidR="002252D0" w:rsidRDefault="002252D0" w:rsidP="002252D0">
      <w:r>
        <w:t xml:space="preserve">Create a new </w:t>
      </w:r>
      <w:r w:rsidRPr="002252D0">
        <w:rPr>
          <w:b/>
          <w:bCs/>
        </w:rPr>
        <w:t>app</w:t>
      </w:r>
      <w:r>
        <w:t xml:space="preserve"> called </w:t>
      </w:r>
      <w:r w:rsidRPr="002252D0">
        <w:rPr>
          <w:rFonts w:ascii="Consolas" w:hAnsi="Consolas"/>
          <w:b/>
          <w:bCs/>
        </w:rPr>
        <w:t>'</w:t>
      </w:r>
      <w:proofErr w:type="spellStart"/>
      <w:r w:rsidR="004610F6">
        <w:rPr>
          <w:rFonts w:ascii="Consolas" w:hAnsi="Consolas"/>
          <w:b/>
          <w:bCs/>
        </w:rPr>
        <w:t>todos</w:t>
      </w:r>
      <w:proofErr w:type="spellEnd"/>
      <w:r w:rsidRPr="002252D0">
        <w:rPr>
          <w:rFonts w:ascii="Consolas" w:hAnsi="Consolas"/>
          <w:b/>
          <w:bCs/>
        </w:rPr>
        <w:t>'</w:t>
      </w:r>
      <w:r w:rsidR="004610F6">
        <w:t xml:space="preserve"> that handles the logic for </w:t>
      </w:r>
      <w:proofErr w:type="spellStart"/>
      <w:r w:rsidR="004610F6">
        <w:t>todos</w:t>
      </w:r>
      <w:proofErr w:type="spellEnd"/>
    </w:p>
    <w:p w14:paraId="3DA3E9C4" w14:textId="4777EF3D" w:rsidR="00F80C11" w:rsidRDefault="00F80C11" w:rsidP="00F80C11">
      <w:pPr>
        <w:pStyle w:val="Heading3"/>
      </w:pPr>
      <w:r>
        <w:t>Models</w:t>
      </w:r>
    </w:p>
    <w:p w14:paraId="3E708A50" w14:textId="246EA250" w:rsidR="00702267" w:rsidRDefault="00F80C11" w:rsidP="00F80C11">
      <w:r>
        <w:t>Create the following models</w:t>
      </w:r>
      <w:r w:rsidR="00702267">
        <w:t>:</w:t>
      </w:r>
    </w:p>
    <w:p w14:paraId="63CCDA64" w14:textId="5E1E6222" w:rsidR="00702267" w:rsidRDefault="00702267" w:rsidP="00702267">
      <w:pPr>
        <w:pStyle w:val="Heading4"/>
      </w:pPr>
      <w:r>
        <w:t>Category</w:t>
      </w:r>
    </w:p>
    <w:p w14:paraId="43559FAB" w14:textId="66EBD47F" w:rsidR="00702267" w:rsidRDefault="00702267" w:rsidP="00F80C11">
      <w:pPr>
        <w:pStyle w:val="ListParagraph"/>
        <w:numPr>
          <w:ilvl w:val="0"/>
          <w:numId w:val="16"/>
        </w:numPr>
      </w:pPr>
      <w:r>
        <w:t>Name - maximum 15 characters</w:t>
      </w:r>
    </w:p>
    <w:p w14:paraId="5937CF68" w14:textId="3FAFFF88" w:rsidR="00702267" w:rsidRDefault="00702267" w:rsidP="00702267">
      <w:pPr>
        <w:pStyle w:val="Heading4"/>
      </w:pPr>
      <w:r>
        <w:t>Todo</w:t>
      </w:r>
    </w:p>
    <w:p w14:paraId="1EEE0DFA" w14:textId="6860538F" w:rsidR="00702267" w:rsidRDefault="00702267" w:rsidP="00702267">
      <w:pPr>
        <w:pStyle w:val="ListParagraph"/>
        <w:numPr>
          <w:ilvl w:val="0"/>
          <w:numId w:val="16"/>
        </w:numPr>
      </w:pPr>
      <w:r>
        <w:t>Title - maximum 30 characters</w:t>
      </w:r>
    </w:p>
    <w:p w14:paraId="2CBFE7FE" w14:textId="0E5E92CD" w:rsidR="00702267" w:rsidRDefault="00702267" w:rsidP="00702267">
      <w:pPr>
        <w:pStyle w:val="ListParagraph"/>
        <w:numPr>
          <w:ilvl w:val="0"/>
          <w:numId w:val="16"/>
        </w:numPr>
      </w:pPr>
      <w:r>
        <w:t>Description - any text, with no limit of words/chars</w:t>
      </w:r>
    </w:p>
    <w:p w14:paraId="35FDDEAB" w14:textId="150C7E0B" w:rsidR="00702267" w:rsidRDefault="00702267" w:rsidP="00F80C11">
      <w:pPr>
        <w:pStyle w:val="ListParagraph"/>
        <w:numPr>
          <w:ilvl w:val="0"/>
          <w:numId w:val="16"/>
        </w:numPr>
      </w:pPr>
      <w:r>
        <w:t>Category – a relation to category</w:t>
      </w:r>
    </w:p>
    <w:p w14:paraId="1B4C162F" w14:textId="2C63329A" w:rsidR="00DE619D" w:rsidRPr="00F80C11" w:rsidRDefault="00DE619D" w:rsidP="00F80C11">
      <w:pPr>
        <w:pStyle w:val="ListParagraph"/>
        <w:numPr>
          <w:ilvl w:val="0"/>
          <w:numId w:val="16"/>
        </w:numPr>
      </w:pPr>
      <w:r>
        <w:t>State – can be either “Done” or “Not done”</w:t>
      </w:r>
    </w:p>
    <w:p w14:paraId="65713340" w14:textId="4588B38B" w:rsidR="00E4726E" w:rsidRDefault="00E4726E" w:rsidP="00E4726E">
      <w:pPr>
        <w:pStyle w:val="Heading3"/>
      </w:pPr>
      <w:r>
        <w:lastRenderedPageBreak/>
        <w:t>URLs</w:t>
      </w:r>
    </w:p>
    <w:p w14:paraId="42C80D85" w14:textId="2B8BD9F0" w:rsidR="00E4726E" w:rsidRDefault="00E4726E" w:rsidP="00E4726E">
      <w:r>
        <w:t xml:space="preserve">Add the following </w:t>
      </w:r>
      <w:proofErr w:type="spellStart"/>
      <w:r w:rsidRPr="007B4179">
        <w:rPr>
          <w:b/>
          <w:bCs/>
        </w:rPr>
        <w:t>urls</w:t>
      </w:r>
      <w:proofErr w:type="spellEnd"/>
      <w:r>
        <w:t>:</w:t>
      </w:r>
    </w:p>
    <w:p w14:paraId="0DBFC17B" w14:textId="34565BEA" w:rsidR="00665844" w:rsidRPr="00665844" w:rsidRDefault="004610F6" w:rsidP="00665844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POST </w:t>
      </w:r>
      <w:r w:rsidR="00E4726E"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="00E4726E" w:rsidRPr="007B4179">
        <w:rPr>
          <w:rFonts w:ascii="Consolas" w:hAnsi="Consolas"/>
          <w:b/>
          <w:bCs/>
        </w:rPr>
        <w:t>/'</w:t>
      </w:r>
      <w:r w:rsidR="00E4726E">
        <w:t xml:space="preserve"> </w:t>
      </w:r>
      <w:r>
        <w:t>–</w:t>
      </w:r>
      <w:r w:rsidR="00E4726E">
        <w:t xml:space="preserve"> </w:t>
      </w:r>
      <w:r>
        <w:t xml:space="preserve">creates a </w:t>
      </w:r>
      <w:proofErr w:type="spellStart"/>
      <w:r>
        <w:t>todo</w:t>
      </w:r>
      <w:proofErr w:type="spellEnd"/>
      <w:r>
        <w:t xml:space="preserve"> for a logged-in user</w:t>
      </w:r>
    </w:p>
    <w:p w14:paraId="6B77AFB8" w14:textId="677C0F39" w:rsidR="00665844" w:rsidRDefault="00665844" w:rsidP="00665844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'</w:t>
      </w:r>
      <w:r>
        <w:t xml:space="preserve"> – returns the </w:t>
      </w:r>
      <w:proofErr w:type="spellStart"/>
      <w:r>
        <w:t>todos</w:t>
      </w:r>
      <w:proofErr w:type="spellEnd"/>
      <w:r>
        <w:t xml:space="preserve"> for the logged-in user</w:t>
      </w:r>
    </w:p>
    <w:p w14:paraId="1D60F0E0" w14:textId="017B3981" w:rsidR="00665844" w:rsidRPr="00665844" w:rsidRDefault="00665844" w:rsidP="00665844">
      <w:pPr>
        <w:pStyle w:val="ListParagraph"/>
        <w:numPr>
          <w:ilvl w:val="1"/>
          <w:numId w:val="3"/>
        </w:numPr>
      </w:pPr>
      <w:r w:rsidRPr="00665844">
        <w:rPr>
          <w:rFonts w:ascii="Consolas" w:hAnsi="Consolas"/>
        </w:rPr>
        <w:t>Additional query parameters can be provided</w:t>
      </w:r>
      <w:r>
        <w:rPr>
          <w:rFonts w:ascii="Consolas" w:hAnsi="Consolas"/>
        </w:rPr>
        <w:t xml:space="preserve"> to further filter the result:</w:t>
      </w:r>
    </w:p>
    <w:p w14:paraId="6F59BB2A" w14:textId="3CC60DCE" w:rsidR="00665844" w:rsidRDefault="00665844" w:rsidP="00665844">
      <w:pPr>
        <w:pStyle w:val="ListParagraph"/>
        <w:numPr>
          <w:ilvl w:val="2"/>
          <w:numId w:val="3"/>
        </w:numPr>
      </w:pPr>
      <w:r>
        <w:t xml:space="preserve">`category` </w:t>
      </w:r>
      <w:r w:rsidR="00DE619D">
        <w:rPr>
          <w:lang w:val="bg-BG"/>
        </w:rPr>
        <w:t xml:space="preserve">- </w:t>
      </w:r>
      <w:r>
        <w:t xml:space="preserve">only </w:t>
      </w:r>
      <w:proofErr w:type="spellStart"/>
      <w:r>
        <w:t>todos</w:t>
      </w:r>
      <w:proofErr w:type="spellEnd"/>
      <w:r>
        <w:t xml:space="preserve"> to a category</w:t>
      </w:r>
    </w:p>
    <w:p w14:paraId="659FAC73" w14:textId="28A3811D" w:rsidR="00665844" w:rsidRPr="00665844" w:rsidRDefault="00665844" w:rsidP="00665844">
      <w:pPr>
        <w:pStyle w:val="ListParagraph"/>
        <w:numPr>
          <w:ilvl w:val="2"/>
          <w:numId w:val="3"/>
        </w:numPr>
      </w:pPr>
      <w:r>
        <w:t>`</w:t>
      </w:r>
      <w:proofErr w:type="spellStart"/>
      <w:r w:rsidR="00A52519">
        <w:t>is_done</w:t>
      </w:r>
      <w:proofErr w:type="spellEnd"/>
      <w:r>
        <w:t xml:space="preserve">` </w:t>
      </w:r>
      <w:r w:rsidR="00A52519">
        <w:rPr>
          <w:lang w:val="bg-BG"/>
        </w:rPr>
        <w:t xml:space="preserve">- </w:t>
      </w:r>
      <w:r w:rsidR="00A52519">
        <w:t>True/False</w:t>
      </w:r>
    </w:p>
    <w:p w14:paraId="6537794B" w14:textId="3747A8EF" w:rsidR="00665844" w:rsidRPr="00665844" w:rsidRDefault="00665844" w:rsidP="00665844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category=</w:t>
      </w:r>
      <w:r w:rsidR="00DD5684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CATEGORY_NAME</w:t>
      </w:r>
      <w:r w:rsidR="00DD5684">
        <w:rPr>
          <w:rFonts w:ascii="Consolas" w:hAnsi="Consolas"/>
          <w:b/>
          <w:bCs/>
        </w:rPr>
        <w:t>}</w:t>
      </w:r>
      <w:r w:rsidRPr="007B4179">
        <w:rPr>
          <w:rFonts w:ascii="Consolas" w:hAnsi="Consolas"/>
          <w:b/>
          <w:bCs/>
        </w:rPr>
        <w:t>'</w:t>
      </w:r>
    </w:p>
    <w:p w14:paraId="3106DE86" w14:textId="1101D121" w:rsidR="00DD5684" w:rsidRPr="00665844" w:rsidRDefault="00665844" w:rsidP="00DD5684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</w:t>
      </w:r>
      <w:proofErr w:type="spellStart"/>
      <w:r w:rsidR="00DD5684">
        <w:rPr>
          <w:rFonts w:ascii="Consolas" w:hAnsi="Consolas"/>
          <w:b/>
          <w:bCs/>
        </w:rPr>
        <w:t>is_done</w:t>
      </w:r>
      <w:proofErr w:type="spellEnd"/>
      <w:r w:rsidR="00DD5684">
        <w:rPr>
          <w:rFonts w:ascii="Consolas" w:hAnsi="Consolas"/>
          <w:b/>
          <w:bCs/>
        </w:rPr>
        <w:t>={True/False}</w:t>
      </w:r>
      <w:r w:rsidRPr="007B4179">
        <w:rPr>
          <w:rFonts w:ascii="Consolas" w:hAnsi="Consolas"/>
          <w:b/>
          <w:bCs/>
        </w:rPr>
        <w:t>'</w:t>
      </w:r>
    </w:p>
    <w:p w14:paraId="4D639F89" w14:textId="4411E5FC" w:rsidR="0015631F" w:rsidRDefault="00DD5684" w:rsidP="00F80C11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</w:t>
      </w:r>
      <w:proofErr w:type="spellStart"/>
      <w:r>
        <w:rPr>
          <w:rFonts w:ascii="Consolas" w:hAnsi="Consolas"/>
          <w:b/>
          <w:bCs/>
        </w:rPr>
        <w:t>is_done</w:t>
      </w:r>
      <w:proofErr w:type="spellEnd"/>
      <w:r>
        <w:rPr>
          <w:rFonts w:ascii="Consolas" w:hAnsi="Consolas"/>
          <w:b/>
          <w:bCs/>
        </w:rPr>
        <w:t>={True/</w:t>
      </w:r>
      <w:proofErr w:type="gramStart"/>
      <w:r>
        <w:rPr>
          <w:rFonts w:ascii="Consolas" w:hAnsi="Consolas"/>
          <w:b/>
          <w:bCs/>
        </w:rPr>
        <w:t>False}&amp;</w:t>
      </w:r>
      <w:proofErr w:type="gramEnd"/>
      <w:r w:rsidRPr="00DD568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={CATEGORY_NAME}</w:t>
      </w:r>
      <w:r w:rsidRPr="007B4179">
        <w:rPr>
          <w:rFonts w:ascii="Consolas" w:hAnsi="Consolas"/>
          <w:b/>
          <w:bCs/>
        </w:rPr>
        <w:t>'</w:t>
      </w:r>
      <w:r w:rsidR="0015631F">
        <w:t xml:space="preserve">Modifying </w:t>
      </w:r>
      <w:r w:rsidR="00E4726E">
        <w:t>M</w:t>
      </w:r>
      <w:r w:rsidR="0015631F">
        <w:t>odels</w:t>
      </w:r>
    </w:p>
    <w:p w14:paraId="147FA1F3" w14:textId="383B9E1D" w:rsidR="007B4179" w:rsidRDefault="00C311AD" w:rsidP="00C311AD">
      <w:pPr>
        <w:pStyle w:val="Heading3"/>
      </w:pPr>
      <w:r>
        <w:t>Additional</w:t>
      </w:r>
    </w:p>
    <w:p w14:paraId="1A82D9FD" w14:textId="2970034D" w:rsidR="00C311AD" w:rsidRDefault="00702267" w:rsidP="00C311AD">
      <w:pPr>
        <w:pStyle w:val="ListParagraph"/>
        <w:numPr>
          <w:ilvl w:val="0"/>
          <w:numId w:val="12"/>
        </w:numPr>
      </w:pPr>
      <w:r>
        <w:t>Try to add Profile for each user. A profile should have first and last names</w:t>
      </w:r>
    </w:p>
    <w:p w14:paraId="493B5BF1" w14:textId="434EE098" w:rsidR="00702267" w:rsidRPr="00C311AD" w:rsidRDefault="00702267" w:rsidP="00C311AD">
      <w:pPr>
        <w:pStyle w:val="ListParagraph"/>
        <w:numPr>
          <w:ilvl w:val="0"/>
          <w:numId w:val="12"/>
        </w:numPr>
      </w:pPr>
      <w:r>
        <w:t xml:space="preserve">Try to add `assignees` to each </w:t>
      </w:r>
      <w:proofErr w:type="spellStart"/>
      <w:r>
        <w:t>todo</w:t>
      </w:r>
      <w:proofErr w:type="spellEnd"/>
      <w:r>
        <w:t xml:space="preserve">, i.e. a user can assign a </w:t>
      </w:r>
      <w:proofErr w:type="spellStart"/>
      <w:r>
        <w:t>todo</w:t>
      </w:r>
      <w:proofErr w:type="spellEnd"/>
      <w:r>
        <w:t xml:space="preserve"> to another user</w:t>
      </w:r>
    </w:p>
    <w:sectPr w:rsidR="00702267" w:rsidRPr="00C311AD" w:rsidSect="006101F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AC64B" w14:textId="77777777" w:rsidR="006101F6" w:rsidRDefault="006101F6" w:rsidP="008068A2">
      <w:pPr>
        <w:spacing w:after="0" w:line="240" w:lineRule="auto"/>
      </w:pPr>
      <w:r>
        <w:separator/>
      </w:r>
    </w:p>
  </w:endnote>
  <w:endnote w:type="continuationSeparator" w:id="0">
    <w:p w14:paraId="4D62AF7F" w14:textId="77777777" w:rsidR="006101F6" w:rsidRDefault="006101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5B04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E5B04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AF2C" w14:textId="77777777" w:rsidR="006101F6" w:rsidRDefault="006101F6" w:rsidP="008068A2">
      <w:pPr>
        <w:spacing w:after="0" w:line="240" w:lineRule="auto"/>
      </w:pPr>
      <w:r>
        <w:separator/>
      </w:r>
    </w:p>
  </w:footnote>
  <w:footnote w:type="continuationSeparator" w:id="0">
    <w:p w14:paraId="7E12A989" w14:textId="77777777" w:rsidR="006101F6" w:rsidRDefault="006101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1749"/>
    <w:multiLevelType w:val="hybridMultilevel"/>
    <w:tmpl w:val="0D14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6B0AC9"/>
    <w:multiLevelType w:val="hybridMultilevel"/>
    <w:tmpl w:val="CD20D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D2B45"/>
    <w:multiLevelType w:val="hybridMultilevel"/>
    <w:tmpl w:val="884A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B090F"/>
    <w:multiLevelType w:val="hybridMultilevel"/>
    <w:tmpl w:val="558C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30E8F"/>
    <w:multiLevelType w:val="hybridMultilevel"/>
    <w:tmpl w:val="55B8D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E41BB"/>
    <w:multiLevelType w:val="hybridMultilevel"/>
    <w:tmpl w:val="C8D88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9B1FDB"/>
    <w:multiLevelType w:val="hybridMultilevel"/>
    <w:tmpl w:val="8766E8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7602F"/>
    <w:multiLevelType w:val="hybridMultilevel"/>
    <w:tmpl w:val="70AA88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5555D"/>
    <w:multiLevelType w:val="hybridMultilevel"/>
    <w:tmpl w:val="264A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B7FA3"/>
    <w:multiLevelType w:val="hybridMultilevel"/>
    <w:tmpl w:val="E904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C1CC8"/>
    <w:multiLevelType w:val="hybridMultilevel"/>
    <w:tmpl w:val="A55C4D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D26FE6"/>
    <w:multiLevelType w:val="hybridMultilevel"/>
    <w:tmpl w:val="123287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21E3D"/>
    <w:multiLevelType w:val="hybridMultilevel"/>
    <w:tmpl w:val="78421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8657624">
    <w:abstractNumId w:val="2"/>
  </w:num>
  <w:num w:numId="2" w16cid:durableId="1901985931">
    <w:abstractNumId w:val="9"/>
  </w:num>
  <w:num w:numId="3" w16cid:durableId="1772554129">
    <w:abstractNumId w:val="13"/>
  </w:num>
  <w:num w:numId="4" w16cid:durableId="667634227">
    <w:abstractNumId w:val="10"/>
  </w:num>
  <w:num w:numId="5" w16cid:durableId="818694965">
    <w:abstractNumId w:val="14"/>
  </w:num>
  <w:num w:numId="6" w16cid:durableId="838619809">
    <w:abstractNumId w:val="5"/>
  </w:num>
  <w:num w:numId="7" w16cid:durableId="1353728208">
    <w:abstractNumId w:val="1"/>
  </w:num>
  <w:num w:numId="8" w16cid:durableId="879707118">
    <w:abstractNumId w:val="11"/>
  </w:num>
  <w:num w:numId="9" w16cid:durableId="2047829438">
    <w:abstractNumId w:val="15"/>
  </w:num>
  <w:num w:numId="10" w16cid:durableId="2021200107">
    <w:abstractNumId w:val="8"/>
  </w:num>
  <w:num w:numId="11" w16cid:durableId="1548831503">
    <w:abstractNumId w:val="12"/>
  </w:num>
  <w:num w:numId="12" w16cid:durableId="1897399944">
    <w:abstractNumId w:val="4"/>
  </w:num>
  <w:num w:numId="13" w16cid:durableId="826284137">
    <w:abstractNumId w:val="6"/>
  </w:num>
  <w:num w:numId="14" w16cid:durableId="733505204">
    <w:abstractNumId w:val="3"/>
  </w:num>
  <w:num w:numId="15" w16cid:durableId="2052807188">
    <w:abstractNumId w:val="7"/>
  </w:num>
  <w:num w:numId="16" w16cid:durableId="337973239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SzNDYwNDIwsTBW0lEKTi0uzszPAykwqgUAsjQM4ywAAAA="/>
  </w:docVars>
  <w:rsids>
    <w:rsidRoot w:val="008068A2"/>
    <w:rsid w:val="000006BB"/>
    <w:rsid w:val="00002C1C"/>
    <w:rsid w:val="0000572E"/>
    <w:rsid w:val="00007044"/>
    <w:rsid w:val="0001451E"/>
    <w:rsid w:val="000150CF"/>
    <w:rsid w:val="00023DC6"/>
    <w:rsid w:val="00025F04"/>
    <w:rsid w:val="00064D15"/>
    <w:rsid w:val="0006505B"/>
    <w:rsid w:val="000808F9"/>
    <w:rsid w:val="000829C7"/>
    <w:rsid w:val="0008559D"/>
    <w:rsid w:val="00086727"/>
    <w:rsid w:val="0009209B"/>
    <w:rsid w:val="00093767"/>
    <w:rsid w:val="000A6794"/>
    <w:rsid w:val="000B39E6"/>
    <w:rsid w:val="000B56F0"/>
    <w:rsid w:val="000C3567"/>
    <w:rsid w:val="000C3B75"/>
    <w:rsid w:val="000C5361"/>
    <w:rsid w:val="000E0816"/>
    <w:rsid w:val="000F6995"/>
    <w:rsid w:val="00103906"/>
    <w:rsid w:val="00104D71"/>
    <w:rsid w:val="001112DE"/>
    <w:rsid w:val="001275B9"/>
    <w:rsid w:val="00142C75"/>
    <w:rsid w:val="001449E8"/>
    <w:rsid w:val="0015631F"/>
    <w:rsid w:val="00156551"/>
    <w:rsid w:val="001619DF"/>
    <w:rsid w:val="00164CDC"/>
    <w:rsid w:val="00167CF1"/>
    <w:rsid w:val="00171021"/>
    <w:rsid w:val="00175E1D"/>
    <w:rsid w:val="001837BD"/>
    <w:rsid w:val="00183A2C"/>
    <w:rsid w:val="0019198E"/>
    <w:rsid w:val="001A10CF"/>
    <w:rsid w:val="001A1DE4"/>
    <w:rsid w:val="001A6728"/>
    <w:rsid w:val="001B7060"/>
    <w:rsid w:val="001C1FCD"/>
    <w:rsid w:val="001D2464"/>
    <w:rsid w:val="001D50AE"/>
    <w:rsid w:val="001E1161"/>
    <w:rsid w:val="001E2CDE"/>
    <w:rsid w:val="001E3FEF"/>
    <w:rsid w:val="00202683"/>
    <w:rsid w:val="00215FCE"/>
    <w:rsid w:val="002252D0"/>
    <w:rsid w:val="002326A7"/>
    <w:rsid w:val="00232E7D"/>
    <w:rsid w:val="00264287"/>
    <w:rsid w:val="0026589D"/>
    <w:rsid w:val="002664E1"/>
    <w:rsid w:val="002674C4"/>
    <w:rsid w:val="00270C73"/>
    <w:rsid w:val="002819B5"/>
    <w:rsid w:val="002853F4"/>
    <w:rsid w:val="002932F4"/>
    <w:rsid w:val="002A2D2D"/>
    <w:rsid w:val="002A4047"/>
    <w:rsid w:val="002C539D"/>
    <w:rsid w:val="002C71C6"/>
    <w:rsid w:val="002D07CA"/>
    <w:rsid w:val="002D467C"/>
    <w:rsid w:val="002D588E"/>
    <w:rsid w:val="002E0551"/>
    <w:rsid w:val="002E2AF8"/>
    <w:rsid w:val="00303949"/>
    <w:rsid w:val="00305122"/>
    <w:rsid w:val="00310053"/>
    <w:rsid w:val="003230CF"/>
    <w:rsid w:val="0033212E"/>
    <w:rsid w:val="0033490F"/>
    <w:rsid w:val="00335FDA"/>
    <w:rsid w:val="00342125"/>
    <w:rsid w:val="00355A95"/>
    <w:rsid w:val="003560C5"/>
    <w:rsid w:val="0035774F"/>
    <w:rsid w:val="0037337D"/>
    <w:rsid w:val="0038016C"/>
    <w:rsid w:val="00380A57"/>
    <w:rsid w:val="003817EF"/>
    <w:rsid w:val="00382A45"/>
    <w:rsid w:val="00384103"/>
    <w:rsid w:val="003872BC"/>
    <w:rsid w:val="003A1601"/>
    <w:rsid w:val="003A33F9"/>
    <w:rsid w:val="003A5602"/>
    <w:rsid w:val="003B0278"/>
    <w:rsid w:val="003B1846"/>
    <w:rsid w:val="003B6A53"/>
    <w:rsid w:val="003C6FED"/>
    <w:rsid w:val="003D5EB0"/>
    <w:rsid w:val="003E1013"/>
    <w:rsid w:val="003E167F"/>
    <w:rsid w:val="003E2A3C"/>
    <w:rsid w:val="003E2F33"/>
    <w:rsid w:val="003E6BFB"/>
    <w:rsid w:val="003F1864"/>
    <w:rsid w:val="0041081C"/>
    <w:rsid w:val="00411A64"/>
    <w:rsid w:val="004162E3"/>
    <w:rsid w:val="004311CA"/>
    <w:rsid w:val="0043351F"/>
    <w:rsid w:val="00435F73"/>
    <w:rsid w:val="004454FA"/>
    <w:rsid w:val="004610F6"/>
    <w:rsid w:val="004707A6"/>
    <w:rsid w:val="0047331A"/>
    <w:rsid w:val="0047640B"/>
    <w:rsid w:val="0047644B"/>
    <w:rsid w:val="00476D4B"/>
    <w:rsid w:val="00477AF1"/>
    <w:rsid w:val="0048353D"/>
    <w:rsid w:val="004836F7"/>
    <w:rsid w:val="00491748"/>
    <w:rsid w:val="004919AC"/>
    <w:rsid w:val="00497485"/>
    <w:rsid w:val="004A20B6"/>
    <w:rsid w:val="004A7E77"/>
    <w:rsid w:val="004B0253"/>
    <w:rsid w:val="004C0A80"/>
    <w:rsid w:val="004C2063"/>
    <w:rsid w:val="004D03E1"/>
    <w:rsid w:val="004D0634"/>
    <w:rsid w:val="004D29A9"/>
    <w:rsid w:val="004E0D4F"/>
    <w:rsid w:val="004E4C1E"/>
    <w:rsid w:val="004F1273"/>
    <w:rsid w:val="004F3598"/>
    <w:rsid w:val="0050017E"/>
    <w:rsid w:val="00503820"/>
    <w:rsid w:val="005054C7"/>
    <w:rsid w:val="00507F81"/>
    <w:rsid w:val="005172E9"/>
    <w:rsid w:val="00517B12"/>
    <w:rsid w:val="0052009B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B15"/>
    <w:rsid w:val="005803E5"/>
    <w:rsid w:val="00582914"/>
    <w:rsid w:val="00584EDB"/>
    <w:rsid w:val="0058723E"/>
    <w:rsid w:val="00594821"/>
    <w:rsid w:val="00596357"/>
    <w:rsid w:val="00596AA5"/>
    <w:rsid w:val="005A0506"/>
    <w:rsid w:val="005A59C2"/>
    <w:rsid w:val="005B0164"/>
    <w:rsid w:val="005B18CE"/>
    <w:rsid w:val="005C131C"/>
    <w:rsid w:val="005C6A24"/>
    <w:rsid w:val="005E04CE"/>
    <w:rsid w:val="005E6CC9"/>
    <w:rsid w:val="00600083"/>
    <w:rsid w:val="00604363"/>
    <w:rsid w:val="006101F6"/>
    <w:rsid w:val="006119ED"/>
    <w:rsid w:val="00624212"/>
    <w:rsid w:val="006242A9"/>
    <w:rsid w:val="00624DCF"/>
    <w:rsid w:val="0063342B"/>
    <w:rsid w:val="00640502"/>
    <w:rsid w:val="006440A4"/>
    <w:rsid w:val="00644D27"/>
    <w:rsid w:val="006640AE"/>
    <w:rsid w:val="00665844"/>
    <w:rsid w:val="00670041"/>
    <w:rsid w:val="00671FE2"/>
    <w:rsid w:val="00672A3F"/>
    <w:rsid w:val="00686C0C"/>
    <w:rsid w:val="00695634"/>
    <w:rsid w:val="006A2531"/>
    <w:rsid w:val="006D0C99"/>
    <w:rsid w:val="006D239A"/>
    <w:rsid w:val="006D56A1"/>
    <w:rsid w:val="006E1302"/>
    <w:rsid w:val="006E2245"/>
    <w:rsid w:val="006E55B4"/>
    <w:rsid w:val="006E7E50"/>
    <w:rsid w:val="006F73AC"/>
    <w:rsid w:val="007017C5"/>
    <w:rsid w:val="00702267"/>
    <w:rsid w:val="00704432"/>
    <w:rsid w:val="007051DF"/>
    <w:rsid w:val="0070657E"/>
    <w:rsid w:val="00724AFB"/>
    <w:rsid w:val="00724DA4"/>
    <w:rsid w:val="00725494"/>
    <w:rsid w:val="00733DC5"/>
    <w:rsid w:val="0076243F"/>
    <w:rsid w:val="00763912"/>
    <w:rsid w:val="00774E44"/>
    <w:rsid w:val="00785258"/>
    <w:rsid w:val="00791F02"/>
    <w:rsid w:val="0079324A"/>
    <w:rsid w:val="00794EEE"/>
    <w:rsid w:val="007A635E"/>
    <w:rsid w:val="007B3686"/>
    <w:rsid w:val="007B4179"/>
    <w:rsid w:val="007B7CEB"/>
    <w:rsid w:val="007C2C37"/>
    <w:rsid w:val="007C3E81"/>
    <w:rsid w:val="007C42AC"/>
    <w:rsid w:val="007D742F"/>
    <w:rsid w:val="007E0960"/>
    <w:rsid w:val="007E4E4F"/>
    <w:rsid w:val="007E5101"/>
    <w:rsid w:val="007F04BF"/>
    <w:rsid w:val="007F177C"/>
    <w:rsid w:val="007F5F65"/>
    <w:rsid w:val="00801502"/>
    <w:rsid w:val="00803217"/>
    <w:rsid w:val="008063E1"/>
    <w:rsid w:val="008068A2"/>
    <w:rsid w:val="008105A0"/>
    <w:rsid w:val="00810C88"/>
    <w:rsid w:val="0082242C"/>
    <w:rsid w:val="00835312"/>
    <w:rsid w:val="00836CA4"/>
    <w:rsid w:val="0085184F"/>
    <w:rsid w:val="00861625"/>
    <w:rsid w:val="008617B5"/>
    <w:rsid w:val="00862A03"/>
    <w:rsid w:val="00870828"/>
    <w:rsid w:val="0088080B"/>
    <w:rsid w:val="008809D6"/>
    <w:rsid w:val="0089729E"/>
    <w:rsid w:val="008A1195"/>
    <w:rsid w:val="008B07B8"/>
    <w:rsid w:val="008B07D7"/>
    <w:rsid w:val="008B557F"/>
    <w:rsid w:val="008C2344"/>
    <w:rsid w:val="008C2409"/>
    <w:rsid w:val="008C2B83"/>
    <w:rsid w:val="008C5930"/>
    <w:rsid w:val="008D2A02"/>
    <w:rsid w:val="008D36F2"/>
    <w:rsid w:val="008D6097"/>
    <w:rsid w:val="008E6CF3"/>
    <w:rsid w:val="008F202C"/>
    <w:rsid w:val="008F5B43"/>
    <w:rsid w:val="008F5FDB"/>
    <w:rsid w:val="00902E68"/>
    <w:rsid w:val="0091027D"/>
    <w:rsid w:val="00912BC6"/>
    <w:rsid w:val="0092145D"/>
    <w:rsid w:val="009254B7"/>
    <w:rsid w:val="009255DB"/>
    <w:rsid w:val="00930CEE"/>
    <w:rsid w:val="00941FFF"/>
    <w:rsid w:val="00955691"/>
    <w:rsid w:val="009608E2"/>
    <w:rsid w:val="00961157"/>
    <w:rsid w:val="00965C5B"/>
    <w:rsid w:val="0096684B"/>
    <w:rsid w:val="00972C7F"/>
    <w:rsid w:val="0097689F"/>
    <w:rsid w:val="00976E46"/>
    <w:rsid w:val="009873F4"/>
    <w:rsid w:val="009A7960"/>
    <w:rsid w:val="009B0EEB"/>
    <w:rsid w:val="009B4FB4"/>
    <w:rsid w:val="009C07B1"/>
    <w:rsid w:val="009C0C39"/>
    <w:rsid w:val="009C0CEC"/>
    <w:rsid w:val="009D1805"/>
    <w:rsid w:val="009E1A09"/>
    <w:rsid w:val="009E2339"/>
    <w:rsid w:val="009E637A"/>
    <w:rsid w:val="00A010AC"/>
    <w:rsid w:val="00A02545"/>
    <w:rsid w:val="00A025E6"/>
    <w:rsid w:val="00A05555"/>
    <w:rsid w:val="00A06D89"/>
    <w:rsid w:val="00A12A29"/>
    <w:rsid w:val="00A20315"/>
    <w:rsid w:val="00A35790"/>
    <w:rsid w:val="00A45A89"/>
    <w:rsid w:val="00A47F12"/>
    <w:rsid w:val="00A52519"/>
    <w:rsid w:val="00A66DE2"/>
    <w:rsid w:val="00A70227"/>
    <w:rsid w:val="00A82629"/>
    <w:rsid w:val="00A82B7C"/>
    <w:rsid w:val="00A847D3"/>
    <w:rsid w:val="00A9044B"/>
    <w:rsid w:val="00AA3772"/>
    <w:rsid w:val="00AA4197"/>
    <w:rsid w:val="00AB106E"/>
    <w:rsid w:val="00AB2224"/>
    <w:rsid w:val="00AC36D6"/>
    <w:rsid w:val="00AC60FE"/>
    <w:rsid w:val="00AC77AD"/>
    <w:rsid w:val="00AD3214"/>
    <w:rsid w:val="00AD3492"/>
    <w:rsid w:val="00AE05D3"/>
    <w:rsid w:val="00AE355A"/>
    <w:rsid w:val="00AE4746"/>
    <w:rsid w:val="00AE65DF"/>
    <w:rsid w:val="00AF4394"/>
    <w:rsid w:val="00AF4509"/>
    <w:rsid w:val="00B148DD"/>
    <w:rsid w:val="00B2472A"/>
    <w:rsid w:val="00B365CC"/>
    <w:rsid w:val="00B37C46"/>
    <w:rsid w:val="00B567F6"/>
    <w:rsid w:val="00B56DF3"/>
    <w:rsid w:val="00B57A5C"/>
    <w:rsid w:val="00B6185B"/>
    <w:rsid w:val="00B638EB"/>
    <w:rsid w:val="00B63DED"/>
    <w:rsid w:val="00B753E7"/>
    <w:rsid w:val="00B86AF3"/>
    <w:rsid w:val="00B9015E"/>
    <w:rsid w:val="00B9309B"/>
    <w:rsid w:val="00B96E9E"/>
    <w:rsid w:val="00BA1F40"/>
    <w:rsid w:val="00BA4820"/>
    <w:rsid w:val="00BB05FA"/>
    <w:rsid w:val="00BB3D1B"/>
    <w:rsid w:val="00BB5B10"/>
    <w:rsid w:val="00BC319A"/>
    <w:rsid w:val="00BC56D6"/>
    <w:rsid w:val="00BD6E6A"/>
    <w:rsid w:val="00BE399E"/>
    <w:rsid w:val="00BF127D"/>
    <w:rsid w:val="00BF1775"/>
    <w:rsid w:val="00BF201D"/>
    <w:rsid w:val="00C0490B"/>
    <w:rsid w:val="00C07904"/>
    <w:rsid w:val="00C07BB2"/>
    <w:rsid w:val="00C121AF"/>
    <w:rsid w:val="00C14C80"/>
    <w:rsid w:val="00C21EB2"/>
    <w:rsid w:val="00C25A41"/>
    <w:rsid w:val="00C27853"/>
    <w:rsid w:val="00C311AD"/>
    <w:rsid w:val="00C33E58"/>
    <w:rsid w:val="00C34CC8"/>
    <w:rsid w:val="00C355A5"/>
    <w:rsid w:val="00C41317"/>
    <w:rsid w:val="00C43B64"/>
    <w:rsid w:val="00C53F37"/>
    <w:rsid w:val="00C5499A"/>
    <w:rsid w:val="00C62A0F"/>
    <w:rsid w:val="00C6509B"/>
    <w:rsid w:val="00C82862"/>
    <w:rsid w:val="00C84E4D"/>
    <w:rsid w:val="00CA2892"/>
    <w:rsid w:val="00CA2FD0"/>
    <w:rsid w:val="00CA5BBA"/>
    <w:rsid w:val="00CB626D"/>
    <w:rsid w:val="00CC7A07"/>
    <w:rsid w:val="00CD5181"/>
    <w:rsid w:val="00CD6F47"/>
    <w:rsid w:val="00CD7485"/>
    <w:rsid w:val="00CE2360"/>
    <w:rsid w:val="00CE236C"/>
    <w:rsid w:val="00CF0047"/>
    <w:rsid w:val="00D11055"/>
    <w:rsid w:val="00D22895"/>
    <w:rsid w:val="00D336A0"/>
    <w:rsid w:val="00D3404A"/>
    <w:rsid w:val="00D4354E"/>
    <w:rsid w:val="00D43F69"/>
    <w:rsid w:val="00D50F79"/>
    <w:rsid w:val="00D52309"/>
    <w:rsid w:val="00D55B3A"/>
    <w:rsid w:val="00D60286"/>
    <w:rsid w:val="00D72BD3"/>
    <w:rsid w:val="00D73957"/>
    <w:rsid w:val="00D8395C"/>
    <w:rsid w:val="00D910AA"/>
    <w:rsid w:val="00D97400"/>
    <w:rsid w:val="00DA028F"/>
    <w:rsid w:val="00DA2835"/>
    <w:rsid w:val="00DB4FC0"/>
    <w:rsid w:val="00DB544C"/>
    <w:rsid w:val="00DC0D52"/>
    <w:rsid w:val="00DC28E6"/>
    <w:rsid w:val="00DC79E8"/>
    <w:rsid w:val="00DD55F0"/>
    <w:rsid w:val="00DD5684"/>
    <w:rsid w:val="00DD7BB2"/>
    <w:rsid w:val="00DE1B8E"/>
    <w:rsid w:val="00DE619D"/>
    <w:rsid w:val="00DF00FA"/>
    <w:rsid w:val="00DF57D8"/>
    <w:rsid w:val="00DF6F6D"/>
    <w:rsid w:val="00E032C5"/>
    <w:rsid w:val="00E24C6A"/>
    <w:rsid w:val="00E25811"/>
    <w:rsid w:val="00E32F85"/>
    <w:rsid w:val="00E3535E"/>
    <w:rsid w:val="00E36FD8"/>
    <w:rsid w:val="00E37380"/>
    <w:rsid w:val="00E465C4"/>
    <w:rsid w:val="00E4726E"/>
    <w:rsid w:val="00E550F2"/>
    <w:rsid w:val="00E63484"/>
    <w:rsid w:val="00E63F64"/>
    <w:rsid w:val="00E65A4D"/>
    <w:rsid w:val="00E74623"/>
    <w:rsid w:val="00E80E3D"/>
    <w:rsid w:val="00E86997"/>
    <w:rsid w:val="00E86D42"/>
    <w:rsid w:val="00E870B8"/>
    <w:rsid w:val="00E9084F"/>
    <w:rsid w:val="00E90863"/>
    <w:rsid w:val="00EA1019"/>
    <w:rsid w:val="00EA3B29"/>
    <w:rsid w:val="00EB7421"/>
    <w:rsid w:val="00EC36F5"/>
    <w:rsid w:val="00EC5A4D"/>
    <w:rsid w:val="00ED0DEA"/>
    <w:rsid w:val="00ED73C4"/>
    <w:rsid w:val="00EE6A03"/>
    <w:rsid w:val="00EE79DE"/>
    <w:rsid w:val="00EF0F2D"/>
    <w:rsid w:val="00EF4F8F"/>
    <w:rsid w:val="00EF53AE"/>
    <w:rsid w:val="00EF679B"/>
    <w:rsid w:val="00F20B48"/>
    <w:rsid w:val="00F258BA"/>
    <w:rsid w:val="00F265A0"/>
    <w:rsid w:val="00F27E9C"/>
    <w:rsid w:val="00F41F41"/>
    <w:rsid w:val="00F46918"/>
    <w:rsid w:val="00F46DDE"/>
    <w:rsid w:val="00F5506B"/>
    <w:rsid w:val="00F655ED"/>
    <w:rsid w:val="00F7033C"/>
    <w:rsid w:val="00F72EA4"/>
    <w:rsid w:val="00F80C11"/>
    <w:rsid w:val="00F81D2F"/>
    <w:rsid w:val="00F96D0D"/>
    <w:rsid w:val="00F976AD"/>
    <w:rsid w:val="00FA193C"/>
    <w:rsid w:val="00FA6461"/>
    <w:rsid w:val="00FB6BBF"/>
    <w:rsid w:val="00FE038F"/>
    <w:rsid w:val="00FE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D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467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2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240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412237-93EA-4ED6-BAF2-4E8EE73AE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32B1A0D-14A2-4911-A70B-2E648C69A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A3F38E-00E4-4B5E-8FAD-E8278B57A6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44C96E-095A-4385-A446-72A89C4D21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- Workshop Part 2</vt:lpstr>
    </vt:vector>
  </TitlesOfParts>
  <Company>SoftUni – https://softuni.org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- Workshop Part 2</dc:title>
  <dc:subject>C# Advanced – Practical Training Course @ SoftUni</dc:subject>
  <dc:creator>Software University</dc:creator>
  <cp:keywords>python web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bina</cp:lastModifiedBy>
  <cp:revision>2</cp:revision>
  <cp:lastPrinted>2015-10-26T22:35:00Z</cp:lastPrinted>
  <dcterms:created xsi:type="dcterms:W3CDTF">2024-02-25T09:47:00Z</dcterms:created>
  <dcterms:modified xsi:type="dcterms:W3CDTF">2024-02-25T09:4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